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EB719" w14:textId="4D73FAA1" w:rsidR="00CD69BF" w:rsidRDefault="00CD69BF" w:rsidP="00F9280B">
      <w:pPr>
        <w:pStyle w:val="NormalWeb"/>
        <w:numPr>
          <w:ilvl w:val="0"/>
          <w:numId w:val="2"/>
        </w:numPr>
      </w:pPr>
      <w:r w:rsidRPr="00CD69BF">
        <w:rPr>
          <w:rFonts w:asciiTheme="majorBidi" w:hAnsiTheme="majorBidi" w:cstheme="majorBidi"/>
        </w:rPr>
        <w:t>Why do we need IP Address if we have Mac Address?</w:t>
      </w:r>
      <w:r>
        <w:rPr>
          <w:rFonts w:asciiTheme="majorBidi" w:hAnsiTheme="majorBidi" w:cstheme="majorBidi"/>
        </w:rPr>
        <w:br/>
      </w:r>
      <w:r>
        <w:br/>
        <w:t xml:space="preserve">MAC addresses are layer-2 addresses, </w:t>
      </w:r>
      <w:r w:rsidR="00F9280B">
        <w:t>while IP addresses are layer-3 addresses. In small networks, we don't need a layer 3 protocol. All devices are directly addressable with MAC. As networks grow bigger and interconnected, layer 3 knows how to get from one network to another using routing on IP.</w:t>
      </w:r>
      <w:r w:rsidR="00F9280B">
        <w:br/>
      </w:r>
    </w:p>
    <w:p w14:paraId="1156C794" w14:textId="34C82CD0" w:rsidR="00A42249" w:rsidRDefault="00F9280B" w:rsidP="00F9280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F9280B">
        <w:rPr>
          <w:rFonts w:asciiTheme="majorBidi" w:hAnsiTheme="majorBidi" w:cstheme="majorBidi"/>
          <w:sz w:val="24"/>
          <w:szCs w:val="24"/>
        </w:rPr>
        <w:t>Why does google show only one IP when we do a DN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9280B">
        <w:rPr>
          <w:rFonts w:asciiTheme="majorBidi" w:hAnsiTheme="majorBidi" w:cstheme="majorBidi"/>
          <w:sz w:val="24"/>
          <w:szCs w:val="24"/>
        </w:rPr>
        <w:t>lookup?</w:t>
      </w:r>
    </w:p>
    <w:p w14:paraId="7E6BFEDA" w14:textId="1CA13627" w:rsidR="00F9280B" w:rsidRDefault="00814199" w:rsidP="00F9280B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/>
      </w:r>
      <w:r w:rsidR="00F9280B">
        <w:rPr>
          <w:rFonts w:asciiTheme="majorBidi" w:hAnsiTheme="majorBidi" w:cstheme="majorBidi"/>
          <w:sz w:val="24"/>
          <w:szCs w:val="24"/>
        </w:rPr>
        <w:t xml:space="preserve">Google uses load balancers as a router, so the connection only reaches one server every time in DNS lookup. </w:t>
      </w:r>
      <w:r>
        <w:rPr>
          <w:rFonts w:asciiTheme="majorBidi" w:hAnsiTheme="majorBidi" w:cstheme="majorBidi"/>
          <w:sz w:val="24"/>
          <w:szCs w:val="24"/>
        </w:rPr>
        <w:t>Also, it uses low TTL so that DNS servers do not cache one server IP for a long time.</w:t>
      </w:r>
    </w:p>
    <w:p w14:paraId="04DA68E8" w14:textId="1BFBB33A" w:rsidR="00B61D35" w:rsidRDefault="00B61D35" w:rsidP="00F9280B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2176D92" w14:textId="69F83E65" w:rsidR="00B61D35" w:rsidRDefault="00B61D35" w:rsidP="00B61D35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</w:p>
    <w:p w14:paraId="307856F2" w14:textId="259131A0" w:rsidR="00B61D35" w:rsidRDefault="00B61D35" w:rsidP="00B61D35">
      <w:pPr>
        <w:rPr>
          <w:rFonts w:asciiTheme="majorBidi" w:hAnsiTheme="majorBidi" w:cstheme="majorBidi"/>
          <w:sz w:val="24"/>
          <w:szCs w:val="24"/>
        </w:rPr>
      </w:pPr>
      <w:r w:rsidRPr="00B61D35">
        <w:drawing>
          <wp:anchor distT="0" distB="0" distL="114300" distR="114300" simplePos="0" relativeHeight="251658240" behindDoc="0" locked="0" layoutInCell="1" allowOverlap="1" wp14:anchorId="15ECFC05" wp14:editId="381C3308">
            <wp:simplePos x="0" y="0"/>
            <wp:positionH relativeFrom="column">
              <wp:posOffset>243840</wp:posOffset>
            </wp:positionH>
            <wp:positionV relativeFrom="paragraph">
              <wp:posOffset>217170</wp:posOffset>
            </wp:positionV>
            <wp:extent cx="5943600" cy="334327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3D21CB" w14:textId="171818A6" w:rsidR="00B61D35" w:rsidRDefault="00B61D35" w:rsidP="00B61D35">
      <w:pPr>
        <w:rPr>
          <w:rFonts w:asciiTheme="majorBidi" w:hAnsiTheme="majorBidi" w:cstheme="majorBidi"/>
          <w:sz w:val="24"/>
          <w:szCs w:val="24"/>
        </w:rPr>
      </w:pPr>
    </w:p>
    <w:p w14:paraId="7F7F84D7" w14:textId="70070A66" w:rsidR="00B61D35" w:rsidRPr="00B61D35" w:rsidRDefault="00D961FD" w:rsidP="00B61D35">
      <w:pPr>
        <w:rPr>
          <w:rFonts w:asciiTheme="majorBidi" w:hAnsiTheme="majorBidi" w:cstheme="majorBidi"/>
          <w:sz w:val="24"/>
          <w:szCs w:val="24"/>
        </w:rPr>
      </w:pPr>
      <w:r w:rsidRPr="00D961FD">
        <w:rPr>
          <w:rFonts w:asciiTheme="majorBidi" w:hAnsiTheme="majorBidi" w:cstheme="majorBidi"/>
          <w:sz w:val="24"/>
          <w:szCs w:val="24"/>
        </w:rPr>
        <w:lastRenderedPageBreak/>
        <w:drawing>
          <wp:inline distT="0" distB="0" distL="0" distR="0" wp14:anchorId="5926E14A" wp14:editId="600AA9E8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1D35" w:rsidRPr="00B61D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7D6B0C"/>
    <w:multiLevelType w:val="hybridMultilevel"/>
    <w:tmpl w:val="6BF89D2E"/>
    <w:lvl w:ilvl="0" w:tplc="261A12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E55416"/>
    <w:multiLevelType w:val="hybridMultilevel"/>
    <w:tmpl w:val="D9B0ACC0"/>
    <w:lvl w:ilvl="0" w:tplc="E96EE5EC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148591">
    <w:abstractNumId w:val="0"/>
  </w:num>
  <w:num w:numId="2" w16cid:durableId="20288722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mNLY3NTQ1NLAyBDSUcpOLW4ODM/D6TAqBYASrsT5iwAAAA="/>
  </w:docVars>
  <w:rsids>
    <w:rsidRoot w:val="00CD69BF"/>
    <w:rsid w:val="00814199"/>
    <w:rsid w:val="00A42249"/>
    <w:rsid w:val="00B61D35"/>
    <w:rsid w:val="00CD69BF"/>
    <w:rsid w:val="00D961FD"/>
    <w:rsid w:val="00F9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48B43"/>
  <w15:chartTrackingRefBased/>
  <w15:docId w15:val="{B89C06C2-0437-42DF-BB78-4E56F99D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9B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69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egm</dc:creator>
  <cp:keywords/>
  <dc:description/>
  <cp:lastModifiedBy>ahmed negm</cp:lastModifiedBy>
  <cp:revision>2</cp:revision>
  <dcterms:created xsi:type="dcterms:W3CDTF">2022-11-19T13:49:00Z</dcterms:created>
  <dcterms:modified xsi:type="dcterms:W3CDTF">2022-11-21T20:45:00Z</dcterms:modified>
</cp:coreProperties>
</file>